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52C06C3" w:rsidR="00501BEB" w:rsidRDefault="00DB1AC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1C9DE59" wp14:editId="1DC4EC29">
                <wp:simplePos x="0" y="0"/>
                <wp:positionH relativeFrom="column">
                  <wp:posOffset>4229100</wp:posOffset>
                </wp:positionH>
                <wp:positionV relativeFrom="paragraph">
                  <wp:posOffset>207645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CC629E" w14:textId="77777777" w:rsidR="007B126B" w:rsidRPr="005C3429" w:rsidRDefault="007B126B" w:rsidP="007B126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C9DE59" id="Rectangle 7" o:spid="_x0000_s1026" style="position:absolute;margin-left:333pt;margin-top:163.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Nx7iOPeAAAADAEAAA8AAAAAAAAAAAAAAAAABgQAAGRycy9kb3ducmV2Lnht&#10;bFBLBQYAAAAABAAEAPMAAAARBQAAAAA=&#10;" filled="f" stroked="f">
                <v:textbox inset="2.53958mm,1.2694mm,2.53958mm,1.2694mm">
                  <w:txbxContent>
                    <w:p w14:paraId="7FCC629E" w14:textId="77777777" w:rsidR="007B126B" w:rsidRPr="005C3429" w:rsidRDefault="007B126B" w:rsidP="007B126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6B902D6F">
                <wp:simplePos x="0" y="0"/>
                <wp:positionH relativeFrom="column">
                  <wp:posOffset>43434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5C3429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42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" filled="f" stroked="f">
                <v:textbox inset="2.53958mm,1.2694mm,2.53958mm,1.2694mm">
                  <w:txbxContent>
                    <w:p w14:paraId="0B490CD3" w14:textId="77777777" w:rsidR="007B126B" w:rsidRPr="005C3429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8A1898" w14:textId="77777777" w:rsidR="00F872B1" w:rsidRDefault="00F872B1" w:rsidP="00B6374C">
      <w:pPr>
        <w:spacing w:after="0" w:line="240" w:lineRule="auto"/>
      </w:pPr>
      <w:r>
        <w:separator/>
      </w:r>
    </w:p>
  </w:endnote>
  <w:endnote w:type="continuationSeparator" w:id="0">
    <w:p w14:paraId="7CC5BB42" w14:textId="77777777" w:rsidR="00F872B1" w:rsidRDefault="00F872B1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B337A87-46EB-48A8-A611-C9A7F370978E}"/>
    <w:embedItalic r:id="rId2" w:fontKey="{78CB62DE-6BD0-4B15-82C7-C02BC66BFB6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F0865AE-DEE8-4078-B7EB-9376264B77A6}"/>
    <w:embedItalic r:id="rId4" w:fontKey="{D3B7A865-93D5-4F67-8501-EF39F590EFB3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58A90327-EA56-4116-BD80-1384DEA6696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1F351" w14:textId="77777777" w:rsidR="00F872B1" w:rsidRDefault="00F872B1" w:rsidP="00B6374C">
      <w:pPr>
        <w:spacing w:after="0" w:line="240" w:lineRule="auto"/>
      </w:pPr>
      <w:r>
        <w:separator/>
      </w:r>
    </w:p>
  </w:footnote>
  <w:footnote w:type="continuationSeparator" w:id="0">
    <w:p w14:paraId="1AAEC5E6" w14:textId="77777777" w:rsidR="00F872B1" w:rsidRDefault="00F872B1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B3BC6FF" w:rsidR="00B6374C" w:rsidRDefault="00DB1AC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D991D71" wp14:editId="32FD4C1C">
          <wp:simplePos x="0" y="0"/>
          <wp:positionH relativeFrom="page">
            <wp:align>right</wp:align>
          </wp:positionH>
          <wp:positionV relativeFrom="paragraph">
            <wp:posOffset>-459740</wp:posOffset>
          </wp:positionV>
          <wp:extent cx="10067941" cy="7772400"/>
          <wp:effectExtent l="0" t="0" r="9525" b="0"/>
          <wp:wrapNone/>
          <wp:docPr id="164858093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67941" cy="777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A4837"/>
    <w:rsid w:val="002606A9"/>
    <w:rsid w:val="004307AB"/>
    <w:rsid w:val="00501BEB"/>
    <w:rsid w:val="006B1151"/>
    <w:rsid w:val="007B126B"/>
    <w:rsid w:val="008A154F"/>
    <w:rsid w:val="00A316F0"/>
    <w:rsid w:val="00A87FD7"/>
    <w:rsid w:val="00B03B70"/>
    <w:rsid w:val="00B6374C"/>
    <w:rsid w:val="00C10F76"/>
    <w:rsid w:val="00C65AED"/>
    <w:rsid w:val="00D32BCC"/>
    <w:rsid w:val="00D46EFE"/>
    <w:rsid w:val="00DB1AC2"/>
    <w:rsid w:val="00F8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48:00Z</dcterms:modified>
</cp:coreProperties>
</file>